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50E1" w:rsidRPr="006450E1" w:rsidRDefault="006450E1" w:rsidP="006450E1">
      <w:pPr>
        <w:jc w:val="both"/>
        <w:rPr>
          <w:rFonts w:cstheme="minorHAnsi"/>
          <w:b/>
        </w:rPr>
      </w:pPr>
      <w:r w:rsidRPr="006450E1">
        <w:rPr>
          <w:rFonts w:cstheme="minorHAnsi"/>
          <w:b/>
        </w:rPr>
        <w:t>Dear [Recipient],</w:t>
      </w:r>
    </w:p>
    <w:p w:rsidR="006450E1" w:rsidRPr="006450E1" w:rsidRDefault="006450E1" w:rsidP="006450E1">
      <w:pPr>
        <w:jc w:val="both"/>
        <w:rPr>
          <w:rFonts w:cstheme="minorHAnsi"/>
        </w:rPr>
      </w:pPr>
    </w:p>
    <w:p w:rsidR="006450E1" w:rsidRPr="006450E1" w:rsidRDefault="006450E1" w:rsidP="006450E1">
      <w:pPr>
        <w:jc w:val="both"/>
        <w:rPr>
          <w:rFonts w:cstheme="minorHAnsi"/>
        </w:rPr>
      </w:pPr>
      <w:r w:rsidRPr="006450E1">
        <w:rPr>
          <w:rFonts w:cstheme="minorHAnsi"/>
        </w:rPr>
        <w:t xml:space="preserve">I was heartbroken to learn of the death of </w:t>
      </w:r>
      <w:r w:rsidRPr="006450E1">
        <w:rPr>
          <w:rFonts w:cstheme="minorHAnsi"/>
          <w:b/>
        </w:rPr>
        <w:t>[deceased's name].</w:t>
      </w:r>
      <w:r w:rsidRPr="006450E1">
        <w:rPr>
          <w:rFonts w:cstheme="minorHAnsi"/>
        </w:rPr>
        <w:t xml:space="preserve"> Please accept my deepest sympathies during this terrible time.</w:t>
      </w:r>
    </w:p>
    <w:p w:rsidR="006450E1" w:rsidRPr="006450E1" w:rsidRDefault="006450E1" w:rsidP="006450E1">
      <w:pPr>
        <w:jc w:val="both"/>
        <w:rPr>
          <w:rFonts w:cstheme="minorHAnsi"/>
        </w:rPr>
      </w:pPr>
      <w:r w:rsidRPr="006450E1">
        <w:rPr>
          <w:rFonts w:cstheme="minorHAnsi"/>
        </w:rPr>
        <w:t xml:space="preserve">I will never forget </w:t>
      </w:r>
      <w:r w:rsidRPr="006450E1">
        <w:rPr>
          <w:rFonts w:cstheme="minorHAnsi"/>
          <w:b/>
        </w:rPr>
        <w:t>[deceased's name]</w:t>
      </w:r>
      <w:r w:rsidRPr="006450E1">
        <w:rPr>
          <w:rFonts w:cstheme="minorHAnsi"/>
        </w:rPr>
        <w:t xml:space="preserve"> for his/her </w:t>
      </w:r>
      <w:r w:rsidRPr="006450E1">
        <w:rPr>
          <w:rFonts w:cstheme="minorHAnsi"/>
          <w:b/>
        </w:rPr>
        <w:t xml:space="preserve">[insert </w:t>
      </w:r>
      <w:r w:rsidRPr="006450E1">
        <w:rPr>
          <w:rFonts w:cstheme="minorHAnsi"/>
          <w:b/>
        </w:rPr>
        <w:t>pleasant</w:t>
      </w:r>
      <w:r w:rsidRPr="006450E1">
        <w:rPr>
          <w:rFonts w:cstheme="minorHAnsi"/>
          <w:b/>
        </w:rPr>
        <w:t xml:space="preserve"> memory here].</w:t>
      </w:r>
      <w:r w:rsidRPr="006450E1">
        <w:rPr>
          <w:rFonts w:cstheme="minorHAnsi"/>
        </w:rPr>
        <w:t xml:space="preserve"> He/she was unique and will be deeply missed.</w:t>
      </w:r>
    </w:p>
    <w:p w:rsidR="006450E1" w:rsidRPr="006450E1" w:rsidRDefault="006450E1" w:rsidP="006450E1">
      <w:pPr>
        <w:jc w:val="both"/>
        <w:rPr>
          <w:rFonts w:cstheme="minorHAnsi"/>
        </w:rPr>
      </w:pPr>
      <w:r w:rsidRPr="006450E1">
        <w:rPr>
          <w:rFonts w:cstheme="minorHAnsi"/>
          <w:b/>
        </w:rPr>
        <w:t>[Dead's name]</w:t>
      </w:r>
      <w:r w:rsidRPr="006450E1">
        <w:rPr>
          <w:rFonts w:cstheme="minorHAnsi"/>
        </w:rPr>
        <w:t xml:space="preserve"> possessed many wonderful attributes, such as </w:t>
      </w:r>
      <w:r w:rsidRPr="006450E1">
        <w:rPr>
          <w:rFonts w:cstheme="minorHAnsi"/>
          <w:b/>
        </w:rPr>
        <w:t>[insert one or two qualities or features that distinguished the dece</w:t>
      </w:r>
      <w:r w:rsidRPr="006450E1">
        <w:rPr>
          <w:rFonts w:cstheme="minorHAnsi"/>
          <w:b/>
        </w:rPr>
        <w:t>ased].</w:t>
      </w:r>
      <w:r w:rsidRPr="006450E1">
        <w:rPr>
          <w:rFonts w:cstheme="minorHAnsi"/>
        </w:rPr>
        <w:t xml:space="preserve"> Everyone who knew him/her was inspired by him/</w:t>
      </w:r>
      <w:r w:rsidRPr="006450E1">
        <w:rPr>
          <w:rFonts w:cstheme="minorHAnsi"/>
        </w:rPr>
        <w:t>her.</w:t>
      </w:r>
    </w:p>
    <w:p w:rsidR="006450E1" w:rsidRPr="006450E1" w:rsidRDefault="006450E1" w:rsidP="006450E1">
      <w:pPr>
        <w:jc w:val="both"/>
        <w:rPr>
          <w:rFonts w:cstheme="minorHAnsi"/>
        </w:rPr>
      </w:pPr>
      <w:r w:rsidRPr="006450E1">
        <w:rPr>
          <w:rFonts w:cstheme="minorHAnsi"/>
        </w:rPr>
        <w:t>Please let me know if there is anything I can do to assist you. I am available to help you in any way I can, whether making dinner</w:t>
      </w:r>
      <w:r w:rsidRPr="006450E1">
        <w:rPr>
          <w:rFonts w:cstheme="minorHAnsi"/>
        </w:rPr>
        <w:t>, looking after</w:t>
      </w:r>
      <w:r w:rsidRPr="006450E1">
        <w:rPr>
          <w:rFonts w:cstheme="minorHAnsi"/>
        </w:rPr>
        <w:t xml:space="preserve"> the kids, or anything else.</w:t>
      </w:r>
    </w:p>
    <w:p w:rsidR="006450E1" w:rsidRPr="006450E1" w:rsidRDefault="006450E1" w:rsidP="006450E1">
      <w:pPr>
        <w:jc w:val="both"/>
        <w:rPr>
          <w:rFonts w:cstheme="minorHAnsi"/>
        </w:rPr>
      </w:pPr>
      <w:r w:rsidRPr="006450E1">
        <w:rPr>
          <w:rFonts w:cstheme="minorHAnsi"/>
        </w:rPr>
        <w:t xml:space="preserve">Please accept my heartfelt sympathies once more, and know that </w:t>
      </w:r>
      <w:r w:rsidRPr="006450E1">
        <w:rPr>
          <w:rFonts w:cstheme="minorHAnsi"/>
          <w:b/>
        </w:rPr>
        <w:t>[deceased's name]</w:t>
      </w:r>
      <w:r w:rsidRPr="006450E1">
        <w:rPr>
          <w:rFonts w:cstheme="minorHAnsi"/>
        </w:rPr>
        <w:t xml:space="preserve"> will always be remembered in my thoughts.</w:t>
      </w:r>
    </w:p>
    <w:p w:rsidR="006450E1" w:rsidRPr="006450E1" w:rsidRDefault="006450E1" w:rsidP="006450E1">
      <w:pPr>
        <w:jc w:val="both"/>
        <w:rPr>
          <w:rFonts w:cstheme="minorHAnsi"/>
        </w:rPr>
      </w:pPr>
    </w:p>
    <w:p w:rsidR="006450E1" w:rsidRPr="006450E1" w:rsidRDefault="006450E1" w:rsidP="006450E1">
      <w:pPr>
        <w:jc w:val="both"/>
        <w:rPr>
          <w:rFonts w:cstheme="minorHAnsi"/>
          <w:b/>
        </w:rPr>
      </w:pPr>
      <w:r w:rsidRPr="006450E1">
        <w:rPr>
          <w:rFonts w:cstheme="minorHAnsi"/>
          <w:b/>
        </w:rPr>
        <w:t>Sincerely,</w:t>
      </w:r>
    </w:p>
    <w:p w:rsidR="005643E9" w:rsidRPr="006450E1" w:rsidRDefault="006450E1" w:rsidP="006450E1">
      <w:pPr>
        <w:jc w:val="both"/>
        <w:rPr>
          <w:rFonts w:cstheme="minorHAnsi"/>
        </w:rPr>
      </w:pPr>
      <w:r w:rsidRPr="006450E1">
        <w:rPr>
          <w:rFonts w:cstheme="minorHAnsi"/>
          <w:b/>
        </w:rPr>
        <w:t>[Your Name]</w:t>
      </w:r>
      <w:bookmarkStart w:id="0" w:name="_GoBack"/>
      <w:bookmarkEnd w:id="0"/>
    </w:p>
    <w:sectPr w:rsidR="005643E9" w:rsidRPr="006450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0sDQ1sLQwsjQ2MTNU0lEKTi0uzszPAykwrAUAe4u1NywAAAA="/>
  </w:docVars>
  <w:rsids>
    <w:rsidRoot w:val="00CC3F0D"/>
    <w:rsid w:val="005643E9"/>
    <w:rsid w:val="006450E1"/>
    <w:rsid w:val="00CC3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EA34CE"/>
  <w15:chartTrackingRefBased/>
  <w15:docId w15:val="{D276E2B6-2ACD-43C4-8DE7-1B5764CDD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15</Words>
  <Characters>661</Characters>
  <Application>Microsoft Office Word</Application>
  <DocSecurity>0</DocSecurity>
  <Lines>5</Lines>
  <Paragraphs>1</Paragraphs>
  <ScaleCrop>false</ScaleCrop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 PC</dc:creator>
  <cp:keywords/>
  <dc:description/>
  <cp:lastModifiedBy>TOS PC</cp:lastModifiedBy>
  <cp:revision>2</cp:revision>
  <dcterms:created xsi:type="dcterms:W3CDTF">2023-01-26T06:51:00Z</dcterms:created>
  <dcterms:modified xsi:type="dcterms:W3CDTF">2023-01-26T07:03:00Z</dcterms:modified>
</cp:coreProperties>
</file>